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73C4D" w14:textId="6587E413" w:rsidR="00484BD8" w:rsidRPr="00DD3188" w:rsidRDefault="00DD3188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463268B5" w:rsidR="00484BD8" w:rsidRDefault="00484BD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C54C90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3 </w:t>
                            </w:r>
                          </w:p>
                          <w:p w14:paraId="47317615" w14:textId="723BAA9C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FOR finance sector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" filled="f" stroked="f">
                <v:textbox inset="3.80972mm,0,3.80972mm,0">
                  <w:txbxContent>
                    <w:p w14:paraId="46ADB237" w14:textId="463268B5" w:rsidR="00484BD8" w:rsidRDefault="00484BD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C54C90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3 </w:t>
                      </w:r>
                    </w:p>
                    <w:p w14:paraId="47317615" w14:textId="723BAA9C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FOR finance sector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410DC70" w14:textId="0D75541D" w:rsidR="00DD3188" w:rsidRPr="007F7F1A" w:rsidRDefault="00DD3188" w:rsidP="00DD3188">
      <w:pPr>
        <w:shd w:val="clear" w:color="auto" w:fill="BDD7EE"/>
        <w:ind w:left="-720" w:right="-720"/>
        <w:rPr>
          <w:rFonts w:ascii="Times New Roman" w:hAnsi="Times New Roman" w:cs="Times New Roman"/>
          <w:b/>
          <w:sz w:val="24"/>
          <w:szCs w:val="24"/>
        </w:rPr>
      </w:pPr>
      <w:r w:rsidRPr="007F7F1A">
        <w:rPr>
          <w:rFonts w:ascii="Times New Roman" w:hAnsi="Times New Roman" w:cs="Times New Roman"/>
          <w:b/>
          <w:sz w:val="24"/>
          <w:szCs w:val="24"/>
        </w:rPr>
        <w:t xml:space="preserve">Category </w:t>
      </w:r>
    </w:p>
    <w:p w14:paraId="207B7796" w14:textId="2120D520" w:rsidR="00484BD8" w:rsidRDefault="00DD3188" w:rsidP="00DD3188">
      <w:pPr>
        <w:spacing w:after="0" w:line="480" w:lineRule="auto"/>
        <w:ind w:hanging="709"/>
        <w:rPr>
          <w:noProof/>
          <w:sz w:val="24"/>
          <w:lang w:val="en-US"/>
        </w:rPr>
      </w:pPr>
      <w:r>
        <w:rPr>
          <w:color w:val="000000"/>
          <w:sz w:val="24"/>
          <w:szCs w:val="24"/>
        </w:rPr>
        <w:t>P</w:t>
      </w:r>
      <w:r w:rsidR="00484BD8" w:rsidRPr="00DD3188">
        <w:rPr>
          <w:color w:val="000000"/>
          <w:sz w:val="24"/>
          <w:szCs w:val="24"/>
        </w:rPr>
        <w:t>lease tick the appropriate box</w:t>
      </w:r>
      <w:r w:rsidR="00484BD8" w:rsidRPr="00DD3188">
        <w:rPr>
          <w:color w:val="000000"/>
          <w:sz w:val="24"/>
          <w:szCs w:val="24"/>
        </w:rPr>
        <w:sym w:font="Wingdings" w:char="F0FE"/>
      </w:r>
      <w:r w:rsidR="00484BD8" w:rsidRPr="00DD3188">
        <w:rPr>
          <w:color w:val="000000"/>
          <w:sz w:val="24"/>
          <w:szCs w:val="24"/>
        </w:rPr>
        <w:t>:</w:t>
      </w:r>
      <w:r w:rsidR="00484BD8" w:rsidRPr="00873A03">
        <w:rPr>
          <w:noProof/>
          <w:sz w:val="24"/>
          <w:szCs w:val="20"/>
          <w:lang w:val="en-US"/>
        </w:rPr>
        <w:t xml:space="preserve"> </w:t>
      </w:r>
    </w:p>
    <w:p w14:paraId="2366C1C1" w14:textId="6F13FCED" w:rsidR="00484BD8" w:rsidRPr="00DD3188" w:rsidRDefault="00484BD8" w:rsidP="00DD3188">
      <w:pPr>
        <w:spacing w:after="0" w:line="480" w:lineRule="auto"/>
        <w:rPr>
          <w:b/>
          <w:bCs/>
          <w:i/>
          <w:iCs/>
          <w:color w:val="000000"/>
          <w:sz w:val="24"/>
          <w:szCs w:val="24"/>
        </w:rPr>
      </w:pPr>
      <w:r>
        <w:rPr>
          <w:b/>
          <w:bCs/>
          <w:i/>
          <w:iCs/>
          <w:color w:val="000000"/>
          <w:sz w:val="24"/>
          <w:szCs w:val="24"/>
        </w:rPr>
        <w:t xml:space="preserve">1.) </w:t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Banking </w:t>
      </w:r>
      <w:r w:rsidR="00DD3188">
        <w:rPr>
          <w:b/>
          <w:bCs/>
          <w:i/>
          <w:iCs/>
          <w:color w:val="000000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418677861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 w:rsidRPr="00873A03">
        <w:rPr>
          <w:b/>
          <w:bCs/>
          <w:i/>
          <w:iCs/>
          <w:color w:val="000000"/>
          <w:sz w:val="24"/>
          <w:szCs w:val="24"/>
        </w:rPr>
        <w:t xml:space="preserve">  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>2)</w:t>
      </w:r>
      <w:r>
        <w:rPr>
          <w:b/>
          <w:bCs/>
          <w:i/>
          <w:iCs/>
          <w:color w:val="000000"/>
          <w:sz w:val="24"/>
          <w:szCs w:val="24"/>
        </w:rPr>
        <w:t xml:space="preserve"> </w:t>
      </w:r>
      <w:proofErr w:type="gramStart"/>
      <w:r>
        <w:rPr>
          <w:b/>
          <w:bCs/>
          <w:i/>
          <w:iCs/>
          <w:color w:val="000000"/>
          <w:sz w:val="24"/>
          <w:szCs w:val="24"/>
        </w:rPr>
        <w:t>Non-Banking</w:t>
      </w:r>
      <w:proofErr w:type="gramEnd"/>
      <w:r w:rsidR="00DD3188">
        <w:rPr>
          <w:b/>
          <w:bCs/>
          <w:i/>
          <w:iCs/>
          <w:color w:val="000000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870181155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>
        <w:rPr>
          <w:b/>
          <w:bCs/>
          <w:i/>
          <w:iCs/>
          <w:color w:val="000000"/>
          <w:sz w:val="24"/>
          <w:szCs w:val="24"/>
        </w:rPr>
        <w:tab/>
        <w:t xml:space="preserve">    3.) Professional Services</w:t>
      </w:r>
      <w:r w:rsidR="00DD3188">
        <w:rPr>
          <w:b/>
          <w:bCs/>
          <w:i/>
          <w:iCs/>
          <w:color w:val="000000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75935349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</w:p>
    <w:p w14:paraId="3823D8D6" w14:textId="55998435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Name of </w:t>
            </w:r>
            <w:proofErr w:type="spellStart"/>
            <w:r>
              <w:rPr>
                <w:color w:val="000000"/>
                <w:sz w:val="24"/>
                <w:szCs w:val="24"/>
              </w:rPr>
              <w:t>Organisation</w:t>
            </w:r>
            <w:proofErr w:type="spellEnd"/>
            <w:r>
              <w:rPr>
                <w:color w:val="000000"/>
                <w:sz w:val="24"/>
                <w:szCs w:val="24"/>
              </w:rPr>
              <w:t>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48D8EDDA" w14:textId="609610A2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hyperlink r:id="rId7" w:history="1">
        <w:r w:rsidRPr="005809D4">
          <w:rPr>
            <w:rStyle w:val="Hyperlink"/>
            <w:i/>
            <w:sz w:val="24"/>
          </w:rPr>
          <w:t>awardfinance2023@gmail.com</w:t>
        </w:r>
      </w:hyperlink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>not later than</w:t>
      </w:r>
      <w:r w:rsidR="00927538">
        <w:rPr>
          <w:i/>
          <w:sz w:val="24"/>
        </w:rPr>
        <w:t xml:space="preserve"> </w:t>
      </w:r>
      <w:r w:rsidR="00927538" w:rsidRPr="00C95F3C">
        <w:rPr>
          <w:b/>
          <w:bCs/>
          <w:i/>
          <w:sz w:val="24"/>
        </w:rPr>
        <w:t>08</w:t>
      </w:r>
      <w:r w:rsidR="00927538" w:rsidRPr="00C95F3C">
        <w:rPr>
          <w:b/>
          <w:bCs/>
          <w:i/>
          <w:sz w:val="24"/>
          <w:vertAlign w:val="superscript"/>
        </w:rPr>
        <w:t>t</w:t>
      </w:r>
      <w:r w:rsidR="00927538" w:rsidRPr="00927538">
        <w:rPr>
          <w:i/>
          <w:sz w:val="24"/>
          <w:vertAlign w:val="superscript"/>
        </w:rPr>
        <w:t>h</w:t>
      </w:r>
      <w:r w:rsidR="00927538">
        <w:rPr>
          <w:i/>
          <w:sz w:val="24"/>
        </w:rPr>
        <w:t xml:space="preserve"> </w:t>
      </w:r>
      <w:r>
        <w:rPr>
          <w:b/>
          <w:i/>
          <w:sz w:val="24"/>
        </w:rPr>
        <w:t>May</w:t>
      </w:r>
      <w:r w:rsidRPr="005809D4">
        <w:rPr>
          <w:b/>
          <w:i/>
          <w:sz w:val="24"/>
        </w:rPr>
        <w:t xml:space="preserve"> 202</w:t>
      </w:r>
      <w:r w:rsidRPr="00125A49">
        <w:rPr>
          <w:b/>
          <w:i/>
          <w:sz w:val="24"/>
        </w:rPr>
        <w:t>3</w:t>
      </w:r>
      <w:r w:rsidR="00DD3188">
        <w:rPr>
          <w:b/>
          <w:i/>
          <w:sz w:val="24"/>
        </w:rPr>
        <w:t xml:space="preserve"> at 1</w:t>
      </w:r>
      <w:r w:rsidR="00927538">
        <w:rPr>
          <w:b/>
          <w:i/>
          <w:sz w:val="24"/>
        </w:rPr>
        <w:t>0</w:t>
      </w:r>
      <w:r w:rsidR="00DD3188">
        <w:rPr>
          <w:b/>
          <w:i/>
          <w:sz w:val="24"/>
        </w:rPr>
        <w:t>hrs00</w:t>
      </w:r>
      <w:r w:rsidRPr="00125A49">
        <w:rPr>
          <w:i/>
          <w:sz w:val="24"/>
        </w:rPr>
        <w:t>.</w:t>
      </w:r>
    </w:p>
    <w:p w14:paraId="4529A5D4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3F804B92" w14:textId="78090944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0" w:name="_heading=h.30j0zll" w:colFirst="0" w:colLast="0"/>
      <w:bookmarkEnd w:id="0"/>
      <w:r>
        <w:rPr>
          <w:b/>
          <w:sz w:val="24"/>
          <w:szCs w:val="24"/>
        </w:rPr>
        <w:lastRenderedPageBreak/>
        <w:t>B. Questionnaire</w:t>
      </w:r>
    </w:p>
    <w:p w14:paraId="14227CFE" w14:textId="73FE559D" w:rsidR="00CD36D1" w:rsidRPr="00E53E22" w:rsidRDefault="00803050" w:rsidP="00EA44F1">
      <w:pPr>
        <w:pStyle w:val="paragraph"/>
        <w:spacing w:before="0" w:beforeAutospacing="0" w:after="0" w:afterAutospacing="0"/>
        <w:ind w:left="-9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E53E22">
        <w:rPr>
          <w:rStyle w:val="normaltextrun"/>
          <w:rFonts w:asciiTheme="minorHAnsi" w:hAnsiTheme="minorHAnsi" w:cstheme="minorHAnsi"/>
          <w:b/>
          <w:bCs/>
        </w:rPr>
        <w:t>Please 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applicable</w:t>
      </w:r>
      <w:r w:rsidR="0027564E">
        <w:rPr>
          <w:rStyle w:val="normaltextrun"/>
          <w:rFonts w:asciiTheme="minorHAnsi" w:hAnsiTheme="minorHAnsi" w:cstheme="minorHAnsi"/>
          <w:b/>
          <w:bCs/>
        </w:rPr>
        <w:t>. You may attach any additional evidence.</w:t>
      </w:r>
    </w:p>
    <w:tbl>
      <w:tblPr>
        <w:tblStyle w:val="TableGrid"/>
        <w:tblW w:w="9900" w:type="dxa"/>
        <w:tblInd w:w="-25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EA44F1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EA44F1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EA44F1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E53E22" w14:paraId="65CC63EF" w14:textId="61E1B210" w:rsidTr="00EA44F1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38E752B5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company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EA44F1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38AC8FAC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company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EA44F1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2343785C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Pr="00E53E22">
              <w:rPr>
                <w:rFonts w:cstheme="minorHAnsi"/>
              </w:rPr>
              <w:t xml:space="preserve">as your company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etc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EA44F1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company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>, etc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EA44F1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lastRenderedPageBreak/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1C73181E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company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47ACE7CA" w:rsidR="00017D6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oes the company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</w:t>
            </w:r>
            <w:proofErr w:type="spellStart"/>
            <w:r w:rsidR="00017D68">
              <w:rPr>
                <w:rFonts w:cstheme="minorHAnsi"/>
              </w:rPr>
              <w:t>e.g</w:t>
            </w:r>
            <w:proofErr w:type="spellEnd"/>
            <w:r w:rsidR="00017D68">
              <w:rPr>
                <w:rFonts w:cstheme="minorHAnsi"/>
              </w:rPr>
              <w:t xml:space="preserve"> solar panels, solar water heaters, etc</w:t>
            </w:r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77777777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company 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E53E22" w14:paraId="2AE619CF" w14:textId="63638C15" w:rsidTr="00EA44F1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EA44F1">
        <w:tc>
          <w:tcPr>
            <w:tcW w:w="9900" w:type="dxa"/>
          </w:tcPr>
          <w:p w14:paraId="19421EE8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company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B0F3015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3E2BCA3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784BAA73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EA44F1">
        <w:tc>
          <w:tcPr>
            <w:tcW w:w="9900" w:type="dxa"/>
          </w:tcPr>
          <w:p w14:paraId="2C6B5F94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proofErr w:type="gramStart"/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proofErr w:type="gramEnd"/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A9625F9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68110F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09D6EA0D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EA44F1">
        <w:tc>
          <w:tcPr>
            <w:tcW w:w="9900" w:type="dxa"/>
          </w:tcPr>
          <w:p w14:paraId="41E8CF93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lastRenderedPageBreak/>
              <w:t>Has the company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EA44F1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EA44F1">
        <w:tc>
          <w:tcPr>
            <w:tcW w:w="9900" w:type="dxa"/>
          </w:tcPr>
          <w:p w14:paraId="06275A46" w14:textId="77777777" w:rsidR="00D96D7E" w:rsidRDefault="00496BA0" w:rsidP="00496BA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EA44F1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EA44F1">
        <w:tc>
          <w:tcPr>
            <w:tcW w:w="9900" w:type="dxa"/>
          </w:tcPr>
          <w:p w14:paraId="68A21A95" w14:textId="2DE2AC7C" w:rsidR="00D96D7E" w:rsidRP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Pr="00496BA0">
              <w:rPr>
                <w:rFonts w:cstheme="minorHAnsi"/>
                <w:kern w:val="0"/>
                <w:sz w:val="24"/>
                <w:szCs w:val="24"/>
                <w14:ligatures w14:val="none"/>
              </w:rPr>
              <w:t>company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EA44F1">
        <w:tc>
          <w:tcPr>
            <w:tcW w:w="9900" w:type="dxa"/>
          </w:tcPr>
          <w:p w14:paraId="14128326" w14:textId="77777777" w:rsid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company made any traceable effort to reduce its fuel consumption through adoption of sustainable transport practices and type of vehicles such as </w:t>
            </w:r>
            <w:proofErr w:type="spellStart"/>
            <w:r w:rsidRPr="00496BA0">
              <w:rPr>
                <w:rFonts w:cstheme="minorHAnsi"/>
                <w:sz w:val="24"/>
                <w:szCs w:val="24"/>
              </w:rPr>
              <w:t>car pooling</w:t>
            </w:r>
            <w:proofErr w:type="spellEnd"/>
            <w:r w:rsidRPr="00496BA0">
              <w:rPr>
                <w:rFonts w:cstheme="minorHAnsi"/>
                <w:sz w:val="24"/>
                <w:szCs w:val="24"/>
              </w:rPr>
              <w:t>, hybrid/electric vehicles, etc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C80D7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5856AF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50006777" w:rsidR="00017D68" w:rsidRPr="00496BA0" w:rsidRDefault="00E63B70" w:rsidP="00E63B70">
            <w:pPr>
              <w:pStyle w:val="ListParagraph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496BA0">
              <w:rPr>
                <w:rFonts w:cstheme="minorHAnsi"/>
              </w:rPr>
              <w:t xml:space="preserve">Does the company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19BA9AA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1B00B43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5592B41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8DD17CF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30DE2586" w:rsidR="00EA44F1" w:rsidRPr="00E53E22" w:rsidRDefault="00EA44F1" w:rsidP="00EC103B">
            <w:pPr>
              <w:ind w:left="360"/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5856AF">
        <w:trPr>
          <w:trHeight w:val="3024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68E85C5" w:rsidR="005856AF" w:rsidRPr="00EA44F1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eing done with regard to promote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9D82B60" w14:textId="77777777" w:rsidR="00E63B70" w:rsidRDefault="00E63B70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504C024" w14:textId="77777777" w:rsidR="00E63B70" w:rsidRDefault="00E63B70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4D7BAE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BC89A66" w14:textId="77777777" w:rsidR="005856AF" w:rsidRDefault="005856AF" w:rsidP="00EC103B">
            <w:pPr>
              <w:ind w:left="360"/>
              <w:contextualSpacing/>
              <w:rPr>
                <w:rFonts w:cstheme="minorHAnsi"/>
              </w:rPr>
            </w:pPr>
          </w:p>
          <w:p w14:paraId="198CFD2F" w14:textId="77777777" w:rsidR="00E63B70" w:rsidRPr="00496BA0" w:rsidRDefault="00E63B70" w:rsidP="00EC103B">
            <w:pPr>
              <w:ind w:left="360"/>
              <w:contextualSpacing/>
              <w:rPr>
                <w:rFonts w:cstheme="minorHAnsi"/>
              </w:rPr>
            </w:pPr>
          </w:p>
        </w:tc>
      </w:tr>
      <w:tr w:rsidR="00017D68" w:rsidRPr="00E53E22" w14:paraId="1497506B" w14:textId="77777777" w:rsidTr="00EA44F1">
        <w:tc>
          <w:tcPr>
            <w:tcW w:w="9900" w:type="dxa"/>
          </w:tcPr>
          <w:p w14:paraId="733B25E1" w14:textId="3E3B5DE9" w:rsidR="00017D6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company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EA44F1">
        <w:tc>
          <w:tcPr>
            <w:tcW w:w="9900" w:type="dxa"/>
          </w:tcPr>
          <w:p w14:paraId="00FFEE69" w14:textId="24AE8D0B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9F7AE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77777777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EA44F1">
        <w:tc>
          <w:tcPr>
            <w:tcW w:w="9900" w:type="dxa"/>
          </w:tcPr>
          <w:p w14:paraId="11AABF17" w14:textId="386C0DED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>e.g</w:t>
            </w:r>
            <w:proofErr w:type="spellEnd"/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1C3EC8A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6D990D9D" w:rsidR="00EA44F1" w:rsidRPr="00E53E22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A44F1" w14:paraId="004984C7" w14:textId="76F2C1ED" w:rsidTr="00EA44F1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D3834AC" w14:textId="1CBB9193" w:rsidR="00017D68" w:rsidRPr="00E53E22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proofErr w:type="gramStart"/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2.0  PRODUCTS</w:t>
            </w:r>
            <w:proofErr w:type="gramEnd"/>
          </w:p>
        </w:tc>
      </w:tr>
      <w:tr w:rsidR="00017D68" w:rsidRPr="00E53E22" w14:paraId="10814B10" w14:textId="2DFAEABB" w:rsidTr="00EA44F1">
        <w:tc>
          <w:tcPr>
            <w:tcW w:w="990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40CCEBDD" w14:textId="66D4856E" w:rsidR="00017D68" w:rsidRPr="00E53E22" w:rsidRDefault="00D96D7E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cstheme="minorHAnsi"/>
              </w:rPr>
            </w:pPr>
            <w:r w:rsidRPr="005856AF">
              <w:rPr>
                <w:rStyle w:val="normaltextrun"/>
                <w:rFonts w:asciiTheme="minorHAnsi" w:hAnsiTheme="minorHAnsi" w:cstheme="minorHAnsi"/>
                <w:b/>
                <w:bCs/>
              </w:rPr>
              <w:t>A</w:t>
            </w:r>
            <w:r w:rsidR="005856AF">
              <w:rPr>
                <w:rStyle w:val="normaltextrun"/>
                <w:rFonts w:asciiTheme="minorHAnsi" w:hAnsiTheme="minorHAnsi" w:cstheme="minorHAnsi"/>
                <w:b/>
                <w:bCs/>
              </w:rPr>
              <w:t>.</w:t>
            </w:r>
            <w:r w:rsidRPr="005856AF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  <w:r w:rsidRPr="005856AF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Sustainability Investing/Financing</w:t>
            </w:r>
          </w:p>
        </w:tc>
      </w:tr>
      <w:tr w:rsidR="00D96D7E" w:rsidRPr="00E53E22" w14:paraId="1D08DE50" w14:textId="77777777" w:rsidTr="00EA44F1">
        <w:tc>
          <w:tcPr>
            <w:tcW w:w="9900" w:type="dxa"/>
          </w:tcPr>
          <w:p w14:paraId="1AED447C" w14:textId="00AE7D16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)   </w:t>
            </w:r>
            <w:r w:rsidR="00D96D7E" w:rsidRPr="005856AF">
              <w:rPr>
                <w:rFonts w:cstheme="minorHAnsi"/>
                <w:sz w:val="24"/>
              </w:rPr>
              <w:t xml:space="preserve">Does the company have any key ESG investment strategy and green financing plans? Examples </w:t>
            </w:r>
            <w:r w:rsidR="00D96D7E" w:rsidRPr="00A11E0D">
              <w:rPr>
                <w:rFonts w:cstheme="minorHAnsi"/>
                <w:kern w:val="0"/>
                <w:sz w:val="24"/>
                <w:szCs w:val="24"/>
                <w14:ligatures w14:val="none"/>
              </w:rPr>
              <w:t>are</w:t>
            </w:r>
            <w:r w:rsidR="00D96D7E" w:rsidRPr="005856AF">
              <w:rPr>
                <w:rFonts w:cstheme="minorHAnsi"/>
                <w:sz w:val="24"/>
              </w:rPr>
              <w:t xml:space="preserve"> sustainable bonds/loans, innovative financing or sustainability linked finance, credit facilities for environmental projects. Loan/bonds can be used to finance projects but not limited to renewable energy, energy efficiency, clean transportation, green buildings, biodiversity conservation, sustainable water and waste management.</w:t>
            </w:r>
          </w:p>
          <w:p w14:paraId="1B69055E" w14:textId="77777777" w:rsidR="005856AF" w:rsidRDefault="005856AF" w:rsidP="00C774CE">
            <w:pPr>
              <w:rPr>
                <w:rFonts w:cstheme="minorHAnsi"/>
              </w:rPr>
            </w:pPr>
          </w:p>
          <w:p w14:paraId="26FFA318" w14:textId="77777777" w:rsidR="005856AF" w:rsidRDefault="005856AF" w:rsidP="00C774CE">
            <w:pPr>
              <w:rPr>
                <w:rFonts w:cstheme="minorHAnsi"/>
              </w:rPr>
            </w:pPr>
          </w:p>
          <w:p w14:paraId="624BFCBE" w14:textId="77777777" w:rsidR="00E63B70" w:rsidRDefault="00E63B70" w:rsidP="00C774CE">
            <w:pPr>
              <w:rPr>
                <w:rFonts w:cstheme="minorHAnsi"/>
              </w:rPr>
            </w:pPr>
          </w:p>
          <w:p w14:paraId="6774B84D" w14:textId="77777777" w:rsidR="005856AF" w:rsidRDefault="005856AF" w:rsidP="00C774CE">
            <w:pPr>
              <w:rPr>
                <w:rFonts w:cstheme="minorHAnsi"/>
              </w:rPr>
            </w:pPr>
          </w:p>
          <w:p w14:paraId="24561465" w14:textId="77777777" w:rsidR="00E63B70" w:rsidRDefault="00E63B70" w:rsidP="00C774CE">
            <w:pPr>
              <w:rPr>
                <w:rFonts w:cstheme="minorHAnsi"/>
              </w:rPr>
            </w:pPr>
          </w:p>
          <w:p w14:paraId="03CF578A" w14:textId="77777777" w:rsidR="005856AF" w:rsidRDefault="005856AF" w:rsidP="00C774CE">
            <w:pPr>
              <w:rPr>
                <w:rFonts w:cstheme="minorHAnsi"/>
              </w:rPr>
            </w:pPr>
          </w:p>
          <w:p w14:paraId="445DFC62" w14:textId="77777777" w:rsidR="005856AF" w:rsidRDefault="005856AF" w:rsidP="00C774CE">
            <w:pPr>
              <w:rPr>
                <w:rFonts w:cstheme="minorHAnsi"/>
              </w:rPr>
            </w:pPr>
          </w:p>
          <w:p w14:paraId="6064FB48" w14:textId="1ED51BD0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1A60E133" w14:textId="77777777" w:rsidTr="00EA44F1">
        <w:tc>
          <w:tcPr>
            <w:tcW w:w="9900" w:type="dxa"/>
          </w:tcPr>
          <w:p w14:paraId="38208F2F" w14:textId="6B093444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i)    </w:t>
            </w:r>
            <w:r w:rsidR="00D96D7E" w:rsidRPr="005856AF">
              <w:rPr>
                <w:rFonts w:cstheme="minorHAnsi"/>
                <w:sz w:val="24"/>
              </w:rPr>
              <w:t>What proportion of your financing products is green/sustainable?</w:t>
            </w:r>
          </w:p>
          <w:p w14:paraId="5421D225" w14:textId="77777777" w:rsidR="005856AF" w:rsidRPr="005856AF" w:rsidRDefault="005856AF" w:rsidP="005856AF">
            <w:pPr>
              <w:jc w:val="both"/>
              <w:rPr>
                <w:rFonts w:cstheme="minorHAnsi"/>
                <w:sz w:val="24"/>
              </w:rPr>
            </w:pPr>
          </w:p>
          <w:p w14:paraId="3087A7A4" w14:textId="77777777" w:rsidR="005856AF" w:rsidRDefault="005856AF" w:rsidP="00C774CE">
            <w:pPr>
              <w:rPr>
                <w:rFonts w:cstheme="minorHAnsi"/>
              </w:rPr>
            </w:pPr>
          </w:p>
          <w:p w14:paraId="20AFD1B0" w14:textId="77777777" w:rsidR="005856AF" w:rsidRDefault="005856AF" w:rsidP="00C774CE">
            <w:pPr>
              <w:rPr>
                <w:rFonts w:cstheme="minorHAnsi"/>
              </w:rPr>
            </w:pPr>
          </w:p>
          <w:p w14:paraId="140C1A0B" w14:textId="77777777" w:rsidR="005856AF" w:rsidRDefault="005856AF" w:rsidP="00C774CE">
            <w:pPr>
              <w:rPr>
                <w:rFonts w:cstheme="minorHAnsi"/>
              </w:rPr>
            </w:pPr>
          </w:p>
          <w:p w14:paraId="2F4FC7F4" w14:textId="77777777" w:rsidR="005856AF" w:rsidRDefault="005856AF" w:rsidP="00C774CE">
            <w:pPr>
              <w:rPr>
                <w:rFonts w:cstheme="minorHAnsi"/>
              </w:rPr>
            </w:pPr>
          </w:p>
          <w:p w14:paraId="1851EF95" w14:textId="7098AA70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21F8B980" w14:textId="77777777" w:rsidTr="00EA44F1">
        <w:tc>
          <w:tcPr>
            <w:tcW w:w="9900" w:type="dxa"/>
          </w:tcPr>
          <w:p w14:paraId="5F36FC05" w14:textId="35DA4426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ii)    </w:t>
            </w:r>
            <w:r w:rsidR="00D96D7E" w:rsidRPr="005856AF">
              <w:rPr>
                <w:rFonts w:cstheme="minorHAnsi"/>
                <w:sz w:val="24"/>
              </w:rPr>
              <w:t>Do you have a green financing strategy targeting both large companies and SMEs?</w:t>
            </w:r>
          </w:p>
          <w:p w14:paraId="5B6F238E" w14:textId="77777777" w:rsidR="005856AF" w:rsidRDefault="005856AF" w:rsidP="00C774CE">
            <w:pPr>
              <w:rPr>
                <w:rFonts w:cstheme="minorHAnsi"/>
              </w:rPr>
            </w:pPr>
          </w:p>
          <w:p w14:paraId="51B3F353" w14:textId="77777777" w:rsidR="005856AF" w:rsidRDefault="005856AF" w:rsidP="00C774CE">
            <w:pPr>
              <w:rPr>
                <w:rFonts w:cstheme="minorHAnsi"/>
              </w:rPr>
            </w:pPr>
          </w:p>
          <w:p w14:paraId="22B698B6" w14:textId="77777777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520D3304" w14:textId="77777777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690E338E" w14:textId="77777777" w:rsidR="00E63B70" w:rsidRDefault="00E63B70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2157021C" w14:textId="2BCF8D84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1D63082F" w14:textId="77777777" w:rsidTr="00EA44F1">
        <w:tc>
          <w:tcPr>
            <w:tcW w:w="9900" w:type="dxa"/>
          </w:tcPr>
          <w:p w14:paraId="7F8A90D7" w14:textId="0508FBA6" w:rsidR="00D96D7E" w:rsidRPr="005856AF" w:rsidRDefault="00A11E0D" w:rsidP="00A11E0D">
            <w:pPr>
              <w:ind w:left="342" w:hanging="342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v)  </w:t>
            </w:r>
            <w:r w:rsidR="00D96D7E" w:rsidRPr="005856AF">
              <w:rPr>
                <w:rFonts w:cstheme="minorHAnsi"/>
                <w:sz w:val="24"/>
              </w:rPr>
              <w:t>Has the strategy delivered both commercial (access to new customers and investors) and environmental gains (emission reductions, circular economy, etc)?</w:t>
            </w:r>
          </w:p>
          <w:p w14:paraId="01E37235" w14:textId="77777777" w:rsidR="005856AF" w:rsidRPr="005856AF" w:rsidRDefault="005856AF" w:rsidP="005856AF">
            <w:pPr>
              <w:jc w:val="both"/>
              <w:rPr>
                <w:rFonts w:cstheme="minorHAnsi"/>
                <w:sz w:val="24"/>
              </w:rPr>
            </w:pPr>
          </w:p>
          <w:p w14:paraId="0DA11687" w14:textId="77777777" w:rsidR="005856AF" w:rsidRDefault="005856AF" w:rsidP="00C774CE">
            <w:pPr>
              <w:rPr>
                <w:rFonts w:cstheme="minorHAnsi"/>
              </w:rPr>
            </w:pPr>
          </w:p>
          <w:p w14:paraId="5F6B036F" w14:textId="77777777" w:rsidR="005856AF" w:rsidRDefault="005856AF" w:rsidP="00C774CE">
            <w:pPr>
              <w:rPr>
                <w:rFonts w:cstheme="minorHAnsi"/>
              </w:rPr>
            </w:pPr>
          </w:p>
          <w:p w14:paraId="276F9124" w14:textId="77777777" w:rsidR="005856AF" w:rsidRDefault="005856AF" w:rsidP="00C774CE">
            <w:pPr>
              <w:rPr>
                <w:rFonts w:cstheme="minorHAnsi"/>
              </w:rPr>
            </w:pPr>
          </w:p>
          <w:p w14:paraId="182BF2CC" w14:textId="77777777" w:rsidR="00E63B70" w:rsidRDefault="00E63B70" w:rsidP="00C774CE">
            <w:pPr>
              <w:rPr>
                <w:rFonts w:cstheme="minorHAnsi"/>
              </w:rPr>
            </w:pPr>
          </w:p>
          <w:p w14:paraId="23EEDB62" w14:textId="5474BA1F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541B75FC" w14:textId="77777777" w:rsidTr="005856AF">
        <w:trPr>
          <w:trHeight w:val="492"/>
        </w:trPr>
        <w:tc>
          <w:tcPr>
            <w:tcW w:w="9900" w:type="dxa"/>
            <w:tcBorders>
              <w:bottom w:val="single" w:sz="4" w:space="0" w:color="auto"/>
            </w:tcBorders>
          </w:tcPr>
          <w:p w14:paraId="44DD7A6A" w14:textId="0791977E" w:rsidR="005856AF" w:rsidRPr="00E53E22" w:rsidRDefault="005856AF" w:rsidP="00C774CE">
            <w:pPr>
              <w:rPr>
                <w:rFonts w:cstheme="minorHAnsi"/>
              </w:rPr>
            </w:pPr>
            <w:r>
              <w:rPr>
                <w:rStyle w:val="normaltextrun"/>
                <w:rFonts w:cstheme="minorHAnsi"/>
                <w:b/>
                <w:bCs/>
              </w:rPr>
              <w:t xml:space="preserve">B.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 E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nvironmental,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ocial and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G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overnance (ESG)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 innovation and technology</w:t>
            </w:r>
            <w:r w:rsidR="00017D68" w:rsidRPr="00C774CE">
              <w:rPr>
                <w:rFonts w:cstheme="minorHAnsi"/>
              </w:rPr>
              <w:t xml:space="preserve"> </w:t>
            </w:r>
          </w:p>
        </w:tc>
      </w:tr>
      <w:tr w:rsidR="005856AF" w:rsidRPr="00E53E22" w14:paraId="1FA2D10B" w14:textId="77777777" w:rsidTr="005856AF">
        <w:trPr>
          <w:trHeight w:val="60"/>
        </w:trPr>
        <w:tc>
          <w:tcPr>
            <w:tcW w:w="9900" w:type="dxa"/>
            <w:tcBorders>
              <w:bottom w:val="single" w:sz="4" w:space="0" w:color="auto"/>
            </w:tcBorders>
          </w:tcPr>
          <w:p w14:paraId="0E9793DB" w14:textId="44AACE65" w:rsidR="005856AF" w:rsidRPr="00E63B70" w:rsidRDefault="00A11E0D" w:rsidP="00A11E0D">
            <w:pPr>
              <w:pStyle w:val="ListParagraph"/>
              <w:ind w:left="342" w:hanging="342"/>
              <w:jc w:val="both"/>
            </w:pPr>
            <w:r>
              <w:rPr>
                <w:rFonts w:cstheme="minorHAnsi"/>
              </w:rPr>
              <w:t xml:space="preserve">(i)  </w:t>
            </w:r>
            <w:r w:rsidR="005856AF" w:rsidRPr="00E53E22">
              <w:rPr>
                <w:rFonts w:cstheme="minorHAnsi"/>
              </w:rPr>
              <w:t>Does the company provide any evidence of the effectiveness of on</w:t>
            </w:r>
            <w:r w:rsidR="005856AF">
              <w:rPr>
                <w:rFonts w:cstheme="minorHAnsi"/>
              </w:rPr>
              <w:t>-</w:t>
            </w:r>
            <w:r w:rsidR="005856AF" w:rsidRPr="00E53E22">
              <w:rPr>
                <w:rFonts w:cstheme="minorHAnsi"/>
              </w:rPr>
              <w:t>going ESG projects and future impact on the company as well as wider ESG progression?</w:t>
            </w:r>
          </w:p>
          <w:p w14:paraId="388494CA" w14:textId="77777777" w:rsidR="00E63B70" w:rsidRDefault="00E63B70" w:rsidP="00E63B70">
            <w:pPr>
              <w:jc w:val="both"/>
            </w:pPr>
          </w:p>
          <w:p w14:paraId="514CC9E5" w14:textId="77777777" w:rsidR="00E63B70" w:rsidRDefault="00E63B70" w:rsidP="00E63B70">
            <w:pPr>
              <w:jc w:val="both"/>
            </w:pPr>
          </w:p>
          <w:p w14:paraId="453BFDE5" w14:textId="77777777" w:rsidR="00484BD8" w:rsidRDefault="00484BD8" w:rsidP="00E63B70">
            <w:pPr>
              <w:jc w:val="both"/>
            </w:pPr>
          </w:p>
          <w:p w14:paraId="29881B13" w14:textId="77777777" w:rsidR="00484BD8" w:rsidRDefault="00484BD8" w:rsidP="00E63B70">
            <w:pPr>
              <w:jc w:val="both"/>
            </w:pPr>
          </w:p>
          <w:p w14:paraId="09EA3F18" w14:textId="77777777" w:rsidR="00E63B70" w:rsidRDefault="00E63B70" w:rsidP="00E63B70">
            <w:pPr>
              <w:jc w:val="both"/>
            </w:pPr>
          </w:p>
          <w:p w14:paraId="7A833A95" w14:textId="77777777" w:rsidR="00E63B70" w:rsidRDefault="00E63B70" w:rsidP="00E63B70">
            <w:pPr>
              <w:jc w:val="both"/>
            </w:pPr>
          </w:p>
          <w:p w14:paraId="50992EBC" w14:textId="16D9875A" w:rsidR="00E63B70" w:rsidRPr="005856AF" w:rsidRDefault="00E63B70" w:rsidP="00E63B70">
            <w:pPr>
              <w:jc w:val="both"/>
            </w:pPr>
          </w:p>
        </w:tc>
      </w:tr>
      <w:tr w:rsidR="00017D68" w:rsidRPr="00E53E22" w14:paraId="5645CC4D" w14:textId="77777777" w:rsidTr="005856AF">
        <w:tc>
          <w:tcPr>
            <w:tcW w:w="9900" w:type="dxa"/>
            <w:tcBorders>
              <w:bottom w:val="single" w:sz="4" w:space="0" w:color="auto"/>
            </w:tcBorders>
          </w:tcPr>
          <w:p w14:paraId="4C3A91FF" w14:textId="7243BB30" w:rsidR="00017D68" w:rsidRPr="00E53E22" w:rsidRDefault="00017D68" w:rsidP="00E53E22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5856AF" w:rsidRPr="00E53E22" w14:paraId="3BAD5817" w14:textId="77777777" w:rsidTr="00C80D7E">
        <w:tc>
          <w:tcPr>
            <w:tcW w:w="9900" w:type="dxa"/>
            <w:shd w:val="clear" w:color="auto" w:fill="D9D9D9" w:themeFill="background1" w:themeFillShade="D9"/>
          </w:tcPr>
          <w:p w14:paraId="7C900218" w14:textId="31AF1209" w:rsidR="005856AF" w:rsidRPr="00E53E22" w:rsidRDefault="005856A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proofErr w:type="gramStart"/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3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</w:t>
            </w:r>
            <w:proofErr w:type="gramEnd"/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AND REPORTING</w:t>
            </w:r>
          </w:p>
        </w:tc>
      </w:tr>
      <w:tr w:rsidR="00E63B70" w:rsidRPr="00E53E22" w14:paraId="5892F91A" w14:textId="77777777" w:rsidTr="005856AF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5856AF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7FBBD8EE" w:rsid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5856AF" w:rsidRPr="00E53E22">
              <w:rPr>
                <w:rFonts w:cstheme="minorHAnsi"/>
              </w:rPr>
              <w:t xml:space="preserve">Does the company follow a formal environmental </w:t>
            </w:r>
            <w:r w:rsidR="005856AF">
              <w:rPr>
                <w:rFonts w:cstheme="minorHAnsi"/>
              </w:rPr>
              <w:t>certification such as</w:t>
            </w:r>
            <w:r w:rsidR="005856AF" w:rsidRPr="00E53E22">
              <w:rPr>
                <w:rFonts w:cstheme="minorHAnsi"/>
              </w:rPr>
              <w:t xml:space="preserve"> ISO14001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77777777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6827C746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>Does your company 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EA44F1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EA44F1">
        <w:tc>
          <w:tcPr>
            <w:tcW w:w="9900" w:type="dxa"/>
          </w:tcPr>
          <w:p w14:paraId="7D5DE898" w14:textId="3BD1CEBE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E53E22">
              <w:rPr>
                <w:rFonts w:cstheme="minorHAnsi"/>
              </w:rPr>
              <w:t>Does your company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EA44F1">
        <w:tc>
          <w:tcPr>
            <w:tcW w:w="9900" w:type="dxa"/>
          </w:tcPr>
          <w:p w14:paraId="22882C2F" w14:textId="647371DC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017D68" w:rsidRPr="00E53E22">
              <w:rPr>
                <w:rFonts w:cstheme="minorHAnsi"/>
              </w:rPr>
              <w:t>Does your company 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EA44F1">
        <w:tc>
          <w:tcPr>
            <w:tcW w:w="9900" w:type="dxa"/>
          </w:tcPr>
          <w:p w14:paraId="506C7699" w14:textId="3D00F31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>Does your company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EA44F1">
        <w:tc>
          <w:tcPr>
            <w:tcW w:w="9900" w:type="dxa"/>
          </w:tcPr>
          <w:p w14:paraId="2DD7DB8A" w14:textId="339A2EC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>Does your company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EA44F1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EA44F1">
        <w:tc>
          <w:tcPr>
            <w:tcW w:w="9900" w:type="dxa"/>
            <w:shd w:val="clear" w:color="auto" w:fill="D9D9D9" w:themeFill="background1" w:themeFillShade="D9"/>
          </w:tcPr>
          <w:p w14:paraId="4352CDC2" w14:textId="2F00A3A0" w:rsidR="00017D68" w:rsidRPr="00E53E22" w:rsidRDefault="00017D68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proofErr w:type="gramStart"/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4.0  OUTREACH</w:t>
            </w:r>
            <w:proofErr w:type="gramEnd"/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AND ENGAGEMENT WITH THE COMMUNITY</w:t>
            </w:r>
          </w:p>
        </w:tc>
      </w:tr>
      <w:tr w:rsidR="00017D68" w:rsidRPr="00E53E22" w14:paraId="2FE22321" w14:textId="77777777" w:rsidTr="00EA44F1">
        <w:tc>
          <w:tcPr>
            <w:tcW w:w="9900" w:type="dxa"/>
          </w:tcPr>
          <w:p w14:paraId="4AEA44B1" w14:textId="73B769E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017D68" w:rsidRPr="00E53E22">
              <w:rPr>
                <w:rFonts w:cstheme="minorHAnsi"/>
              </w:rPr>
              <w:t xml:space="preserve">Has the company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 (NGOs, Cooperatives….)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CA9056F" w14:textId="77777777" w:rsidR="00484BD8" w:rsidRPr="00A11E0D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EA44F1">
        <w:tc>
          <w:tcPr>
            <w:tcW w:w="9900" w:type="dxa"/>
          </w:tcPr>
          <w:p w14:paraId="518B6E85" w14:textId="6065AC20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ii)  </w:t>
            </w:r>
            <w:r w:rsidR="00017D68" w:rsidRPr="00E53E22">
              <w:rPr>
                <w:rFonts w:cstheme="minorHAnsi"/>
              </w:rPr>
              <w:t>Does the company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EA44F1">
        <w:tc>
          <w:tcPr>
            <w:tcW w:w="9900" w:type="dxa"/>
          </w:tcPr>
          <w:p w14:paraId="5E26BD49" w14:textId="545BCA1D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>Has there been engagement of the company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Pr="00E53E22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2B555F68" w:rsidR="00484BD8" w:rsidRPr="00C53095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C.</w:t>
      </w:r>
      <w:r>
        <w:rPr>
          <w:b/>
          <w:sz w:val="24"/>
          <w:szCs w:val="24"/>
        </w:rPr>
        <w:tab/>
        <w:t xml:space="preserve">Entry details - </w:t>
      </w:r>
      <w:r w:rsidRPr="00484BD8">
        <w:rPr>
          <w:b/>
          <w:sz w:val="24"/>
          <w:szCs w:val="24"/>
        </w:rPr>
        <w:t>Motivation to participate in the competition</w:t>
      </w:r>
    </w:p>
    <w:p w14:paraId="1146AD51" w14:textId="04AE598B" w:rsidR="00674C55" w:rsidRPr="00E53E22" w:rsidRDefault="00803050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E53E22">
        <w:rPr>
          <w:rStyle w:val="normaltextrun"/>
          <w:rFonts w:asciiTheme="minorHAnsi" w:hAnsiTheme="minorHAnsi" w:cstheme="minorHAnsi"/>
        </w:rPr>
        <w:t>Please give an outline of your entry</w:t>
      </w:r>
      <w:r w:rsidR="007D272D" w:rsidRPr="00E53E22">
        <w:rPr>
          <w:rStyle w:val="normaltextrun"/>
          <w:rFonts w:asciiTheme="minorHAnsi" w:hAnsiTheme="minorHAnsi" w:cstheme="minorHAnsi"/>
        </w:rPr>
        <w:t xml:space="preserve"> </w:t>
      </w:r>
      <w:r w:rsidRPr="00E53E22">
        <w:rPr>
          <w:rStyle w:val="normaltextrun"/>
          <w:rFonts w:asciiTheme="minorHAnsi" w:hAnsiTheme="minorHAnsi" w:cstheme="minorHAnsi"/>
        </w:rPr>
        <w:t>(250 words).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B75955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F48D3B1" w14:textId="77777777" w:rsidR="00803050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FC1610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8B3B26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0CF7B4B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62B9EBB3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89CF9B6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E53E22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4B371C0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0215EA4A" w:rsidR="00DE7D36" w:rsidRPr="00E53E22" w:rsidRDefault="00DE7D36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0CE43AF2" w14:textId="77777777" w:rsidR="00AC4EB2" w:rsidRPr="00E53E22" w:rsidRDefault="00AC4EB2" w:rsidP="00AC4EB2">
      <w:pPr>
        <w:jc w:val="center"/>
        <w:rPr>
          <w:rFonts w:cstheme="minorHAnsi"/>
          <w:sz w:val="24"/>
          <w:szCs w:val="24"/>
        </w:rPr>
      </w:pPr>
    </w:p>
    <w:sectPr w:rsidR="00AC4EB2" w:rsidRPr="00E53E22" w:rsidSect="00EA44F1">
      <w:footerReference w:type="default" r:id="rId8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6534F" w14:textId="77777777" w:rsidR="000458D8" w:rsidRDefault="000458D8" w:rsidP="00E63B70">
      <w:pPr>
        <w:spacing w:after="0" w:line="240" w:lineRule="auto"/>
      </w:pPr>
      <w:r>
        <w:separator/>
      </w:r>
    </w:p>
  </w:endnote>
  <w:endnote w:type="continuationSeparator" w:id="0">
    <w:p w14:paraId="5137333B" w14:textId="77777777" w:rsidR="000458D8" w:rsidRDefault="000458D8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ExtraBold"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54CF086A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4C90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4C90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5EC2" w14:textId="77777777" w:rsidR="000458D8" w:rsidRDefault="000458D8" w:rsidP="00E63B70">
      <w:pPr>
        <w:spacing w:after="0" w:line="240" w:lineRule="auto"/>
      </w:pPr>
      <w:r>
        <w:separator/>
      </w:r>
    </w:p>
  </w:footnote>
  <w:footnote w:type="continuationSeparator" w:id="0">
    <w:p w14:paraId="3250DC62" w14:textId="77777777" w:rsidR="000458D8" w:rsidRDefault="000458D8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448525">
    <w:abstractNumId w:val="16"/>
  </w:num>
  <w:num w:numId="2" w16cid:durableId="1488593621">
    <w:abstractNumId w:val="11"/>
  </w:num>
  <w:num w:numId="3" w16cid:durableId="1494179763">
    <w:abstractNumId w:val="12"/>
  </w:num>
  <w:num w:numId="4" w16cid:durableId="1444380425">
    <w:abstractNumId w:val="5"/>
  </w:num>
  <w:num w:numId="5" w16cid:durableId="2039312716">
    <w:abstractNumId w:val="10"/>
  </w:num>
  <w:num w:numId="6" w16cid:durableId="360711654">
    <w:abstractNumId w:val="2"/>
  </w:num>
  <w:num w:numId="7" w16cid:durableId="993266111">
    <w:abstractNumId w:val="1"/>
  </w:num>
  <w:num w:numId="8" w16cid:durableId="736628084">
    <w:abstractNumId w:val="8"/>
  </w:num>
  <w:num w:numId="9" w16cid:durableId="1252003231">
    <w:abstractNumId w:val="19"/>
  </w:num>
  <w:num w:numId="10" w16cid:durableId="86705045">
    <w:abstractNumId w:val="9"/>
  </w:num>
  <w:num w:numId="11" w16cid:durableId="1170873702">
    <w:abstractNumId w:val="23"/>
  </w:num>
  <w:num w:numId="12" w16cid:durableId="709262992">
    <w:abstractNumId w:val="22"/>
  </w:num>
  <w:num w:numId="13" w16cid:durableId="532693473">
    <w:abstractNumId w:val="20"/>
  </w:num>
  <w:num w:numId="14" w16cid:durableId="1169516333">
    <w:abstractNumId w:val="6"/>
  </w:num>
  <w:num w:numId="15" w16cid:durableId="563025877">
    <w:abstractNumId w:val="3"/>
  </w:num>
  <w:num w:numId="16" w16cid:durableId="941961378">
    <w:abstractNumId w:val="18"/>
  </w:num>
  <w:num w:numId="17" w16cid:durableId="775295410">
    <w:abstractNumId w:val="0"/>
  </w:num>
  <w:num w:numId="18" w16cid:durableId="1155805643">
    <w:abstractNumId w:val="4"/>
  </w:num>
  <w:num w:numId="19" w16cid:durableId="867452391">
    <w:abstractNumId w:val="15"/>
  </w:num>
  <w:num w:numId="20" w16cid:durableId="695430590">
    <w:abstractNumId w:val="7"/>
  </w:num>
  <w:num w:numId="21" w16cid:durableId="1355963406">
    <w:abstractNumId w:val="21"/>
  </w:num>
  <w:num w:numId="22" w16cid:durableId="1549026278">
    <w:abstractNumId w:val="14"/>
  </w:num>
  <w:num w:numId="23" w16cid:durableId="917440285">
    <w:abstractNumId w:val="17"/>
  </w:num>
  <w:num w:numId="24" w16cid:durableId="53295902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458D8"/>
    <w:rsid w:val="00065C98"/>
    <w:rsid w:val="00136156"/>
    <w:rsid w:val="00156945"/>
    <w:rsid w:val="001C24C4"/>
    <w:rsid w:val="001E11A7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85D51"/>
    <w:rsid w:val="0039225A"/>
    <w:rsid w:val="003C008B"/>
    <w:rsid w:val="003D3284"/>
    <w:rsid w:val="00405A31"/>
    <w:rsid w:val="00451565"/>
    <w:rsid w:val="00484BD8"/>
    <w:rsid w:val="00496BA0"/>
    <w:rsid w:val="004F415B"/>
    <w:rsid w:val="005636E7"/>
    <w:rsid w:val="00565B60"/>
    <w:rsid w:val="00581372"/>
    <w:rsid w:val="005856AF"/>
    <w:rsid w:val="005E2991"/>
    <w:rsid w:val="00600D84"/>
    <w:rsid w:val="00606772"/>
    <w:rsid w:val="00611300"/>
    <w:rsid w:val="006132D6"/>
    <w:rsid w:val="00617E6D"/>
    <w:rsid w:val="00636E0F"/>
    <w:rsid w:val="00646031"/>
    <w:rsid w:val="00674C55"/>
    <w:rsid w:val="00697688"/>
    <w:rsid w:val="006C562D"/>
    <w:rsid w:val="006E26EC"/>
    <w:rsid w:val="006F30A8"/>
    <w:rsid w:val="00711268"/>
    <w:rsid w:val="0071364F"/>
    <w:rsid w:val="00762385"/>
    <w:rsid w:val="00780B13"/>
    <w:rsid w:val="0079681B"/>
    <w:rsid w:val="007A67F7"/>
    <w:rsid w:val="007C4C0B"/>
    <w:rsid w:val="007D272D"/>
    <w:rsid w:val="00803050"/>
    <w:rsid w:val="00803EF3"/>
    <w:rsid w:val="00860EFA"/>
    <w:rsid w:val="008C520F"/>
    <w:rsid w:val="0090531A"/>
    <w:rsid w:val="009138FD"/>
    <w:rsid w:val="00927538"/>
    <w:rsid w:val="00933EB9"/>
    <w:rsid w:val="009B19EF"/>
    <w:rsid w:val="009B2730"/>
    <w:rsid w:val="009F4AB9"/>
    <w:rsid w:val="009F4C23"/>
    <w:rsid w:val="00A11E0D"/>
    <w:rsid w:val="00A16D23"/>
    <w:rsid w:val="00A242AB"/>
    <w:rsid w:val="00AA1B23"/>
    <w:rsid w:val="00AC4EB2"/>
    <w:rsid w:val="00AF5B5E"/>
    <w:rsid w:val="00B36005"/>
    <w:rsid w:val="00B53D70"/>
    <w:rsid w:val="00B641F9"/>
    <w:rsid w:val="00B90803"/>
    <w:rsid w:val="00BA51C6"/>
    <w:rsid w:val="00C37D15"/>
    <w:rsid w:val="00C54C90"/>
    <w:rsid w:val="00C774CE"/>
    <w:rsid w:val="00C95F3C"/>
    <w:rsid w:val="00CB4CEC"/>
    <w:rsid w:val="00CC4B7D"/>
    <w:rsid w:val="00CD36D1"/>
    <w:rsid w:val="00CD3B54"/>
    <w:rsid w:val="00CF17E6"/>
    <w:rsid w:val="00D17317"/>
    <w:rsid w:val="00D2560A"/>
    <w:rsid w:val="00D31246"/>
    <w:rsid w:val="00D57BAC"/>
    <w:rsid w:val="00D6148B"/>
    <w:rsid w:val="00D674D5"/>
    <w:rsid w:val="00D72D01"/>
    <w:rsid w:val="00D90551"/>
    <w:rsid w:val="00D90A2F"/>
    <w:rsid w:val="00D96D7E"/>
    <w:rsid w:val="00DC0C35"/>
    <w:rsid w:val="00DD3188"/>
    <w:rsid w:val="00DD51B2"/>
    <w:rsid w:val="00DE1D77"/>
    <w:rsid w:val="00DE7D36"/>
    <w:rsid w:val="00DF65B2"/>
    <w:rsid w:val="00E2567C"/>
    <w:rsid w:val="00E53E22"/>
    <w:rsid w:val="00E63B70"/>
    <w:rsid w:val="00E773E7"/>
    <w:rsid w:val="00E81511"/>
    <w:rsid w:val="00E8234B"/>
    <w:rsid w:val="00EA03C2"/>
    <w:rsid w:val="00EA44F1"/>
    <w:rsid w:val="00EC103B"/>
    <w:rsid w:val="00EF6EDB"/>
    <w:rsid w:val="00EF7919"/>
    <w:rsid w:val="00F2759D"/>
    <w:rsid w:val="00F3795F"/>
    <w:rsid w:val="00FA7EAE"/>
    <w:rsid w:val="00FC08ED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8C34E2FE-BFE8-44C4-A20A-334E9087E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A16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D2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awardfinance2023@gmail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A87175B-0C1A-4502-92EF-FA01A988DEA7}"/>
</file>

<file path=customXml/itemProps2.xml><?xml version="1.0" encoding="utf-8"?>
<ds:datastoreItem xmlns:ds="http://schemas.openxmlformats.org/officeDocument/2006/customXml" ds:itemID="{6CF590DA-B863-4271-BDF8-6644B16AFE73}"/>
</file>

<file path=customXml/itemProps3.xml><?xml version="1.0" encoding="utf-8"?>
<ds:datastoreItem xmlns:ds="http://schemas.openxmlformats.org/officeDocument/2006/customXml" ds:itemID="{158654FF-7F50-427A-94C3-B6CABFCC94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ola Awoyomi</dc:creator>
  <cp:lastModifiedBy>Min of Evir Solid Waste</cp:lastModifiedBy>
  <cp:revision>5</cp:revision>
  <cp:lastPrinted>2023-04-11T06:19:00Z</cp:lastPrinted>
  <dcterms:created xsi:type="dcterms:W3CDTF">2023-04-11T07:13:00Z</dcterms:created>
  <dcterms:modified xsi:type="dcterms:W3CDTF">2023-05-0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